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Default="007C728C" w:rsidP="00406B2E">
      <w:pPr>
        <w:spacing w:after="0" w:line="240" w:lineRule="auto"/>
        <w:ind w:left="720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 xml:space="preserve">SHASTRI </w:t>
      </w:r>
      <w:r w:rsidRPr="00C05EF4">
        <w:rPr>
          <w:b/>
          <w:bCs/>
          <w:sz w:val="20"/>
          <w:szCs w:val="20"/>
          <w:u w:val="single"/>
        </w:rPr>
        <w:t>CONFERENCE</w:t>
      </w:r>
      <w:r w:rsidR="00406B2E" w:rsidRPr="00C05EF4">
        <w:rPr>
          <w:b/>
          <w:bCs/>
          <w:sz w:val="20"/>
          <w:szCs w:val="20"/>
          <w:u w:val="single"/>
        </w:rPr>
        <w:t xml:space="preserve"> AND LECTURE SERIES GRANT (</w:t>
      </w:r>
      <w:r>
        <w:rPr>
          <w:b/>
          <w:bCs/>
          <w:sz w:val="20"/>
          <w:szCs w:val="20"/>
          <w:u w:val="single"/>
        </w:rPr>
        <w:t>S</w:t>
      </w:r>
      <w:r w:rsidRPr="00C05EF4">
        <w:rPr>
          <w:b/>
          <w:bCs/>
          <w:sz w:val="20"/>
          <w:szCs w:val="20"/>
          <w:u w:val="single"/>
        </w:rPr>
        <w:t>CLSG) 2022</w:t>
      </w:r>
      <w:r w:rsidR="005452C9" w:rsidRPr="00C05EF4">
        <w:rPr>
          <w:b/>
          <w:bCs/>
          <w:sz w:val="20"/>
          <w:szCs w:val="20"/>
          <w:u w:val="single"/>
        </w:rPr>
        <w:t>-2</w:t>
      </w:r>
      <w:r>
        <w:rPr>
          <w:b/>
          <w:bCs/>
          <w:sz w:val="20"/>
          <w:szCs w:val="20"/>
          <w:u w:val="single"/>
        </w:rPr>
        <w:t>3</w:t>
      </w:r>
    </w:p>
    <w:p w:rsidR="007C728C" w:rsidRPr="00C05EF4" w:rsidRDefault="007C728C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Lecture series/Workshop/Seminar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047969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7C728C" w:rsidRDefault="00C7233B" w:rsidP="007C728C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Title of the </w:t>
            </w:r>
            <w:r w:rsidR="00F456FA">
              <w:rPr>
                <w:rFonts w:asciiTheme="minorHAnsi" w:hAnsiTheme="minorHAnsi" w:cs="Calibri"/>
                <w:sz w:val="20"/>
                <w:szCs w:val="20"/>
              </w:rPr>
              <w:t xml:space="preserve">activity 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proposed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7C728C" w:rsidRPr="00C05EF4" w:rsidTr="00406B2E">
        <w:trPr>
          <w:trHeight w:val="1114"/>
        </w:trPr>
        <w:tc>
          <w:tcPr>
            <w:tcW w:w="11070" w:type="dxa"/>
            <w:gridSpan w:val="2"/>
          </w:tcPr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7C728C" w:rsidRPr="00C05EF4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7C728C" w:rsidRPr="00C05EF4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7C728C" w:rsidRPr="00C05EF4" w:rsidTr="00406B2E">
        <w:trPr>
          <w:trHeight w:val="1114"/>
        </w:trPr>
        <w:tc>
          <w:tcPr>
            <w:tcW w:w="11070" w:type="dxa"/>
            <w:gridSpan w:val="2"/>
          </w:tcPr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7C728C" w:rsidRDefault="007C728C" w:rsidP="007C728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C728C" w:rsidRDefault="00047969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1" style="position:absolute;margin-left:86.85pt;margin-top:.7pt;width:16.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A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cademi</w:t>
            </w:r>
            <w:r w:rsidR="007C728C">
              <w:rPr>
                <w:rFonts w:asciiTheme="minorHAnsi" w:hAnsiTheme="minorHAnsi"/>
                <w:sz w:val="20"/>
                <w:szCs w:val="20"/>
              </w:rPr>
              <w:t>a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:rsidR="007C728C" w:rsidRDefault="00047969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86.85pt;margin-top:.7pt;width:16.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S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tudents</w:t>
            </w:r>
          </w:p>
          <w:p w:rsidR="007C728C" w:rsidRDefault="00047969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86.85pt;margin-top:.3pt;width:16.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C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>ommunities</w:t>
            </w:r>
          </w:p>
          <w:p w:rsidR="007C728C" w:rsidRPr="00C05EF4" w:rsidRDefault="00047969" w:rsidP="007C728C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86.85pt;margin-top:1.55pt;width:16.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7C728C">
              <w:rPr>
                <w:rFonts w:asciiTheme="minorHAnsi" w:hAnsiTheme="minorHAnsi"/>
                <w:sz w:val="20"/>
                <w:szCs w:val="20"/>
              </w:rPr>
              <w:t>G</w:t>
            </w:r>
            <w:r w:rsidR="007C728C" w:rsidRPr="00C05EF4">
              <w:rPr>
                <w:rFonts w:asciiTheme="minorHAnsi" w:hAnsiTheme="minorHAnsi"/>
                <w:sz w:val="20"/>
                <w:szCs w:val="20"/>
              </w:rPr>
              <w:t xml:space="preserve">overnment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363FE">
              <w:rPr>
                <w:sz w:val="20"/>
                <w:szCs w:val="20"/>
                <w:shd w:val="clear" w:color="auto" w:fill="FFFFFF"/>
              </w:rPr>
              <w:t>Briefly describe the activities conducted under the SCLSG grant </w:t>
            </w:r>
            <w:r w:rsidR="00C363FE" w:rsidRPr="00C05EF4">
              <w:rPr>
                <w:rFonts w:asciiTheme="minorHAnsi" w:hAnsiTheme="minorHAnsi"/>
                <w:sz w:val="20"/>
                <w:szCs w:val="20"/>
              </w:rPr>
              <w:t>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Pr="00C363FE" w:rsidRDefault="00C7233B" w:rsidP="00D64A2A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C363FE">
              <w:rPr>
                <w:rFonts w:cstheme="minorHAnsi"/>
                <w:sz w:val="20"/>
                <w:szCs w:val="20"/>
              </w:rPr>
              <w:t>2</w:t>
            </w:r>
            <w:r w:rsidR="000B14F4" w:rsidRPr="00C363FE">
              <w:rPr>
                <w:rFonts w:cstheme="minorHAnsi"/>
                <w:sz w:val="20"/>
                <w:szCs w:val="20"/>
              </w:rPr>
              <w:t xml:space="preserve">. </w:t>
            </w:r>
            <w:bookmarkStart w:id="0" w:name="_GoBack"/>
            <w:r w:rsidR="00C363FE" w:rsidRPr="00C363F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escribe how the Lecture series/Workshop/Seminar could contribute to research in the proposed areas.    </w:t>
            </w:r>
            <w:bookmarkEnd w:id="0"/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3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</w:t>
            </w:r>
            <w:r w:rsidR="00C826DA">
              <w:rPr>
                <w:rFonts w:asciiTheme="minorHAnsi" w:hAnsiTheme="minorHAnsi"/>
                <w:sz w:val="20"/>
                <w:szCs w:val="20"/>
              </w:rPr>
              <w:t>S</w:t>
            </w:r>
            <w:r w:rsidR="00A66A5E" w:rsidRPr="00C05EF4">
              <w:rPr>
                <w:rFonts w:asciiTheme="minorHAnsi" w:hAnsiTheme="minorHAnsi"/>
                <w:sz w:val="20"/>
                <w:szCs w:val="20"/>
              </w:rPr>
              <w:t>CLSG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grant. </w:t>
            </w:r>
          </w:p>
          <w:p w:rsidR="00B977DD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C6871" w:rsidRPr="00C05EF4" w:rsidRDefault="005C6871" w:rsidP="00A95201">
      <w:pPr>
        <w:pStyle w:val="Default"/>
        <w:jc w:val="center"/>
        <w:rPr>
          <w:rFonts w:asciiTheme="minorHAnsi" w:hAnsiTheme="minorHAnsi"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C6871" w:rsidRPr="00C05EF4" w:rsidRDefault="005C6871" w:rsidP="005C687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C6871" w:rsidRPr="00C05EF4" w:rsidTr="005C6871">
        <w:tc>
          <w:tcPr>
            <w:tcW w:w="874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C6871" w:rsidRPr="00C05EF4" w:rsidRDefault="005C6871" w:rsidP="005C687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Funds received by the Shastri Institute </w:t>
            </w:r>
          </w:p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</w:tbl>
    <w:p w:rsidR="007C728C" w:rsidRDefault="007C728C" w:rsidP="007C728C">
      <w:pPr>
        <w:rPr>
          <w:sz w:val="20"/>
          <w:szCs w:val="20"/>
        </w:rPr>
      </w:pPr>
    </w:p>
    <w:p w:rsidR="007C728C" w:rsidRPr="007C728C" w:rsidRDefault="007C728C" w:rsidP="007C728C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C05EF4" w:rsidRDefault="005C6871" w:rsidP="005C6871">
      <w:pPr>
        <w:rPr>
          <w:sz w:val="20"/>
          <w:szCs w:val="20"/>
        </w:rPr>
      </w:pPr>
    </w:p>
    <w:sectPr w:rsidR="005C687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AyMzIzNLY0NbRU0lEKTi0uzszPAykwqQUAXMea4CwAAAA="/>
  </w:docVars>
  <w:rsids>
    <w:rsidRoot w:val="000B14F4"/>
    <w:rsid w:val="0003020A"/>
    <w:rsid w:val="00047969"/>
    <w:rsid w:val="000B14F4"/>
    <w:rsid w:val="001718D7"/>
    <w:rsid w:val="001F7080"/>
    <w:rsid w:val="00274F75"/>
    <w:rsid w:val="003B0D8D"/>
    <w:rsid w:val="003F2E84"/>
    <w:rsid w:val="0040151A"/>
    <w:rsid w:val="00406B2E"/>
    <w:rsid w:val="00427A21"/>
    <w:rsid w:val="00510C36"/>
    <w:rsid w:val="005452C9"/>
    <w:rsid w:val="005C6871"/>
    <w:rsid w:val="00630E4B"/>
    <w:rsid w:val="0065375A"/>
    <w:rsid w:val="00655B0C"/>
    <w:rsid w:val="006C3F6D"/>
    <w:rsid w:val="00700E2A"/>
    <w:rsid w:val="00796F6E"/>
    <w:rsid w:val="007A796C"/>
    <w:rsid w:val="007C728C"/>
    <w:rsid w:val="0085671D"/>
    <w:rsid w:val="008C2AE8"/>
    <w:rsid w:val="00943DFF"/>
    <w:rsid w:val="00A32047"/>
    <w:rsid w:val="00A66A5E"/>
    <w:rsid w:val="00A95201"/>
    <w:rsid w:val="00B977DD"/>
    <w:rsid w:val="00C05EF4"/>
    <w:rsid w:val="00C363FE"/>
    <w:rsid w:val="00C7233B"/>
    <w:rsid w:val="00C826DA"/>
    <w:rsid w:val="00CD4E02"/>
    <w:rsid w:val="00CE57A0"/>
    <w:rsid w:val="00D27DD3"/>
    <w:rsid w:val="00D64A2A"/>
    <w:rsid w:val="00D82587"/>
    <w:rsid w:val="00D9294B"/>
    <w:rsid w:val="00EE0111"/>
    <w:rsid w:val="00F21107"/>
    <w:rsid w:val="00F456FA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E8DCE427-2D12-4493-9A9D-F080E8CE6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49</cp:revision>
  <dcterms:created xsi:type="dcterms:W3CDTF">2019-07-10T10:33:00Z</dcterms:created>
  <dcterms:modified xsi:type="dcterms:W3CDTF">2022-08-10T09:16:00Z</dcterms:modified>
</cp:coreProperties>
</file>